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4C1CA6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060206194" w:edGrp="everyone"/>
            <w:r>
              <w:t>X</w:t>
            </w:r>
            <w:r w:rsidR="00D05176">
              <w:t>XX</w:t>
            </w:r>
            <w:permEnd w:id="1060206194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050755584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2E2DD1">
                  <w:t xml:space="preserve">sembarques pesqueiros do mês de </w:t>
                </w:r>
                <w:r w:rsidR="009D7B6E">
                  <w:t>mai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050755584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966753736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E2DD1">
                  <w:t xml:space="preserve">a atividade pesqueira do mês de </w:t>
                </w:r>
                <w:r w:rsidR="009D7B6E">
                  <w:t>junh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966753736" w:displacedByCustomXml="prev"/>
      </w:tr>
      <w:tr w:rsidR="00087C34" w:rsidRPr="00472B92" w:rsidTr="00813BEA">
        <w:trPr>
          <w:trHeight w:val="312"/>
        </w:trPr>
        <w:permStart w:id="346964646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6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9D7B6E" w:rsidP="00535B3E">
                <w:pPr>
                  <w:pStyle w:val="Centralizado"/>
                </w:pPr>
                <w:r>
                  <w:t>01/06/2023</w:t>
                </w:r>
              </w:p>
            </w:tc>
          </w:sdtContent>
        </w:sdt>
        <w:permEnd w:id="346964646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72001234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6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D7B6E" w:rsidP="00535B3E">
                <w:pPr>
                  <w:pStyle w:val="Centralizado"/>
                </w:pPr>
                <w:r>
                  <w:t>30/06/2023</w:t>
                </w:r>
              </w:p>
            </w:tc>
          </w:sdtContent>
        </w:sdt>
        <w:permEnd w:id="172001234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846830869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846830869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849899671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D7B6E">
              <w:t>maio</w:t>
            </w:r>
            <w:r w:rsidR="00622F77">
              <w:t>/23</w:t>
            </w:r>
            <w:r>
              <w:t>)</w:t>
            </w:r>
            <w:permEnd w:id="849899671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707139616" w:edGrp="everyone"/>
            <w:r>
              <w:t>José Hugo Dias Gondim Guanais M.E</w:t>
            </w:r>
            <w:permEnd w:id="707139616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032199517" w:edGrp="everyone"/>
            <w:r>
              <w:t>José Hugo Dias Gondim Guanais</w:t>
            </w:r>
            <w:permEnd w:id="1032199517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288010468" w:edGrp="everyone"/>
            <w:r>
              <w:t>José Hugo Dias Gondim Guanais</w:t>
            </w:r>
            <w:permEnd w:id="1288010468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0429712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7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522F3B" w:rsidP="00284E2D">
                <w:r>
                  <w:t>03/07/2023</w:t>
                </w:r>
              </w:p>
            </w:tc>
          </w:sdtContent>
        </w:sdt>
        <w:permEnd w:id="200429712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35609285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356092853"/>
            <w:r w:rsidRPr="009D2AF1">
              <w:t xml:space="preserve"> Não </w:t>
            </w:r>
            <w:permStart w:id="169345754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69345754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427711240" w:edGrp="everyone"/>
            <w:permEnd w:id="1427711240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86218135" w:edGrp="everyone"/>
            <w:r>
              <w:t>José Hugo Dias Gondim Guanais</w:t>
            </w:r>
            <w:permEnd w:id="286218135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295193527" w:edGrp="everyone"/>
            <w:r>
              <w:t>José Hugo Dias Gondim Guanais</w:t>
            </w:r>
            <w:permEnd w:id="1295193527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08298360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2E2DD1">
              <w:t xml:space="preserve"> dados de desembarque do mês de </w:t>
            </w:r>
            <w:r w:rsidR="009D7B6E">
              <w:t>maio</w:t>
            </w:r>
            <w:r w:rsidR="00622F77">
              <w:t>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9D7B6E">
              <w:t>junh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>Método 1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)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522F3B" w:rsidP="00DF342C">
            <w:r w:rsidRPr="00522F3B">
              <w:t>Em maio de 2023 foram registrados 377 desembarques oriundos de 136 embarcações ativas identificadas, refletindo em um volume de 19</w:t>
            </w:r>
            <w:r>
              <w:t>.</w:t>
            </w:r>
            <w:r w:rsidRPr="00522F3B">
              <w:t>126.2 quilos e 1</w:t>
            </w:r>
            <w:r>
              <w:t>.</w:t>
            </w:r>
            <w:r w:rsidRPr="00522F3B">
              <w:t>061 dúzias de pescado desembarcado nos sete (07) entrepostos monitorados. Gerando uma receita bruta de R$ 263</w:t>
            </w:r>
            <w:r>
              <w:t>.</w:t>
            </w:r>
            <w:r w:rsidRPr="00522F3B">
              <w:t>650</w:t>
            </w:r>
            <w:r>
              <w:t>,</w:t>
            </w:r>
            <w:r w:rsidRPr="00522F3B">
              <w:t>9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FF1ED0">
              <w:rPr>
                <w:b/>
              </w:rPr>
              <w:t>mai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622F77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0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031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5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5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22F3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C965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845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7.187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965DB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9D7B6E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24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128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522F3B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622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6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3.810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9D7B6E">
                  <w:pPr>
                    <w:jc w:val="center"/>
                  </w:pPr>
                  <w:r>
                    <w:t>1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522F3B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3</w:t>
                  </w:r>
                  <w:r w:rsidR="009D7B6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158</w:t>
                  </w:r>
                  <w:r w:rsidR="00C965DB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363AC1">
                  <w:pPr>
                    <w:jc w:val="center"/>
                  </w:pPr>
                  <w:r>
                    <w:t>3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22F3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7</w:t>
                  </w:r>
                  <w:r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D7B6E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968</w:t>
                  </w:r>
                  <w:r w:rsidR="00DD020E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365DAB">
                  <w:pPr>
                    <w:jc w:val="center"/>
                  </w:pPr>
                  <w:r>
                    <w:t>9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D7B6E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522F3B"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22F3B" w:rsidP="009D7B6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D7B6E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965DB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3</w:t>
                  </w:r>
                  <w:r>
                    <w:rPr>
                      <w:rFonts w:cs="Calibri"/>
                      <w:color w:val="000000"/>
                      <w:szCs w:val="20"/>
                    </w:rPr>
                    <w:t>.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368</w:t>
                  </w:r>
                  <w:r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522F3B">
                    <w:rPr>
                      <w:rFonts w:cs="Calibri"/>
                      <w:color w:val="000000"/>
                      <w:szCs w:val="20"/>
                    </w:rPr>
                    <w:t>4</w:t>
                  </w: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lastRenderedPageBreak/>
              <w:t xml:space="preserve">Em relação ao peso total desembarcado, em maio de 2023 houve aumento de 142% em relação a abril de 2023, e </w:t>
            </w:r>
            <w:r>
              <w:t>uma redução de 10</w:t>
            </w:r>
            <w:r w:rsidRPr="00522F3B">
              <w:t>% em relação a média anual de para o mês de maio (figura 1). Os principais recursos por peso desembarcado neste mês foram a tainha, camarão</w:t>
            </w:r>
            <w:r>
              <w:t>-</w:t>
            </w:r>
            <w:r w:rsidRPr="00522F3B">
              <w:t>sete b</w:t>
            </w:r>
            <w:r>
              <w:t>arbas, tainha e camarão-branco</w:t>
            </w:r>
            <w:r w:rsidR="009D7B6E" w:rsidRPr="009D7B6E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522F3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1132E7C" wp14:editId="47EB2629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1 - Histórico dos desembarques totais mensais por peso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maio de 2023 apresentou aumento de 29%. 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34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inferior média mensal para este período (figura 2). Os principais recursos desembarcados por unidade foram a siri, ostra, </w:t>
            </w:r>
            <w:r>
              <w:rPr>
                <w:rFonts w:eastAsiaTheme="minorHAnsi" w:cs="Arial"/>
                <w:szCs w:val="20"/>
                <w:lang w:eastAsia="en-US"/>
              </w:rPr>
              <w:t>e camarão-branco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522F3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323C7F1" wp14:editId="2EBA223F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2 – Histórico dos desembarques totais mensais por unidades (dúzias).</w:t>
            </w:r>
          </w:p>
          <w:p w:rsidR="00DE5AF2" w:rsidRDefault="00DE5AF2" w:rsidP="00DE5AF2">
            <w:pPr>
              <w:jc w:val="center"/>
            </w:pPr>
          </w:p>
          <w:p w:rsidR="009D7B6E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 xml:space="preserve">Em termos de receita bruta gerada pelos desembarques, em relação ao mês anterior, maio de 2023 apresentou aumento de 106%. Em relação a média mensal para maio, houve aumento de </w:t>
            </w:r>
            <w:r>
              <w:rPr>
                <w:rFonts w:eastAsiaTheme="minorHAnsi" w:cs="Arial"/>
                <w:szCs w:val="20"/>
                <w:lang w:eastAsia="en-US"/>
              </w:rPr>
              <w:t>23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522F3B" w:rsidRDefault="00522F3B" w:rsidP="008707FE"/>
          <w:p w:rsidR="008707FE" w:rsidRDefault="00522F3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BD6EDC1" wp14:editId="2F6BF85B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3 – Histórico dos rendimentos brutos totais mensais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08298360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63832924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.</w:t>
            </w:r>
            <w:r w:rsidR="005E59F1">
              <w:t>.</w:t>
            </w:r>
            <w:permEnd w:id="63832924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329200116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4C1CA6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329200116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818544650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4C1CA6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818544650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767204809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4C1CA6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767204809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2131767428" w:edGrp="everyone"/>
            <w:r>
              <w:rPr>
                <w:szCs w:val="20"/>
              </w:rPr>
              <w:t>Continuidade de monitoramento.</w:t>
            </w:r>
            <w:r w:rsidR="002B1A44">
              <w:t>.</w:t>
            </w:r>
            <w:permEnd w:id="2131767428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78883282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937359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FE34DA" wp14:editId="3A3E66A3">
                      <wp:extent cx="1908175" cy="1073348"/>
                      <wp:effectExtent l="0" t="0" r="0" b="0"/>
                      <wp:docPr id="2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F5EE3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</w:t>
            </w:r>
            <w:r w:rsidR="001B61FD">
              <w:t>a Ponta da Pit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937359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6F45415" wp14:editId="664A6D70">
                      <wp:extent cx="1908175" cy="1431131"/>
                      <wp:effectExtent l="0" t="0" r="0" b="0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2506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F25063">
              <w:t xml:space="preserve">a </w:t>
            </w:r>
            <w:r w:rsidR="001B61FD">
              <w:t>Vila Guarani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1B61FD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0554A49" wp14:editId="730FC23C">
                      <wp:extent cx="1908175" cy="1431131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1A679E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</w:t>
            </w:r>
            <w:r w:rsidR="001B61FD">
              <w:rPr>
                <w:b/>
              </w:rPr>
              <w:t>no Mercado de Paranaguá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93735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E9B7155" wp14:editId="6C57952E">
                      <wp:extent cx="1905000" cy="1079003"/>
                      <wp:effectExtent l="0" t="0" r="0" b="6985"/>
                      <wp:docPr id="8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07900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F5EE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 8 – Registro da pesca da tainha em Pontal do Sul</w:t>
            </w:r>
          </w:p>
        </w:tc>
      </w:tr>
      <w:permEnd w:id="178883282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1CA6" w:rsidRDefault="004C1CA6">
      <w:r>
        <w:separator/>
      </w:r>
    </w:p>
    <w:p w:rsidR="004C1CA6" w:rsidRDefault="004C1CA6"/>
  </w:endnote>
  <w:endnote w:type="continuationSeparator" w:id="0">
    <w:p w:rsidR="004C1CA6" w:rsidRDefault="004C1CA6">
      <w:r>
        <w:continuationSeparator/>
      </w:r>
    </w:p>
    <w:p w:rsidR="004C1CA6" w:rsidRDefault="004C1C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1CA6" w:rsidRDefault="004C1CA6">
      <w:r>
        <w:separator/>
      </w:r>
    </w:p>
    <w:p w:rsidR="004C1CA6" w:rsidRDefault="004C1CA6"/>
  </w:footnote>
  <w:footnote w:type="continuationSeparator" w:id="0">
    <w:p w:rsidR="004C1CA6" w:rsidRDefault="004C1CA6">
      <w:r>
        <w:continuationSeparator/>
      </w:r>
    </w:p>
    <w:p w:rsidR="004C1CA6" w:rsidRDefault="004C1CA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522F3B">
            <w:rPr>
              <w:noProof/>
              <w:sz w:val="16"/>
              <w:szCs w:val="16"/>
            </w:rPr>
            <w:t>04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522F3B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UYmtQDvCudK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2248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C11F7"/>
    <w:rsid w:val="002C5760"/>
    <w:rsid w:val="003709A9"/>
    <w:rsid w:val="00374AD4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B56F7"/>
    <w:rsid w:val="00CD6E6E"/>
    <w:rsid w:val="00CF1955"/>
    <w:rsid w:val="00DA2F0B"/>
    <w:rsid w:val="00DE0587"/>
    <w:rsid w:val="00E1690D"/>
    <w:rsid w:val="00EB06EA"/>
    <w:rsid w:val="00EF3BDC"/>
    <w:rsid w:val="00F51F60"/>
    <w:rsid w:val="00F52AF2"/>
    <w:rsid w:val="00F5492D"/>
    <w:rsid w:val="00FB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08623B-6CC6-4487-A673-5E20067AE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61</Words>
  <Characters>3575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2</cp:revision>
  <cp:lastPrinted>2010-06-09T17:13:00Z</cp:lastPrinted>
  <dcterms:created xsi:type="dcterms:W3CDTF">2023-07-03T17:59:00Z</dcterms:created>
  <dcterms:modified xsi:type="dcterms:W3CDTF">2023-07-03T17:59:00Z</dcterms:modified>
</cp:coreProperties>
</file>